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6144F" w14:textId="77777777" w:rsidR="00BE544D" w:rsidRDefault="00EF3026">
      <w:pPr>
        <w:spacing w:after="35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755E69B" w14:textId="77777777" w:rsidR="00BE544D" w:rsidRDefault="00EF3026">
      <w:pPr>
        <w:spacing w:after="0"/>
        <w:ind w:right="64"/>
        <w:jc w:val="center"/>
      </w:pPr>
      <w:r>
        <w:rPr>
          <w:rFonts w:ascii="Times New Roman" w:eastAsia="Times New Roman" w:hAnsi="Times New Roman" w:cs="Times New Roman"/>
          <w:b/>
          <w:sz w:val="38"/>
          <w:u w:val="single" w:color="000000"/>
        </w:rPr>
        <w:t>Weekly Progress Report (WPR)</w:t>
      </w:r>
      <w:r>
        <w:rPr>
          <w:rFonts w:ascii="Times New Roman" w:eastAsia="Times New Roman" w:hAnsi="Times New Roman" w:cs="Times New Roman"/>
          <w:b/>
          <w:sz w:val="38"/>
        </w:rPr>
        <w:t xml:space="preserve"> </w:t>
      </w:r>
    </w:p>
    <w:p w14:paraId="057C7BDD" w14:textId="77777777" w:rsidR="00BE544D" w:rsidRDefault="00EF3026">
      <w:pPr>
        <w:spacing w:after="70"/>
        <w:ind w:right="64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Domain of Engineering and Technology </w:t>
      </w:r>
    </w:p>
    <w:p w14:paraId="13A87F91" w14:textId="77777777" w:rsidR="00BE544D" w:rsidRDefault="00EF3026">
      <w:pPr>
        <w:spacing w:after="70"/>
        <w:ind w:right="64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Amity School of Engineering and Technology </w:t>
      </w:r>
    </w:p>
    <w:p w14:paraId="42328C95" w14:textId="77777777" w:rsidR="00BE544D" w:rsidRDefault="00EF3026">
      <w:pPr>
        <w:spacing w:after="206"/>
        <w:ind w:left="495"/>
        <w:jc w:val="center"/>
      </w:pPr>
      <w:r>
        <w:rPr>
          <w:rFonts w:ascii="Arial" w:eastAsia="Arial" w:hAnsi="Arial" w:cs="Arial"/>
          <w:sz w:val="28"/>
        </w:rPr>
        <w:t xml:space="preserve">                         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2847FEBB" w14:textId="77777777" w:rsidR="00BE544D" w:rsidRDefault="00EF3026">
      <w:pPr>
        <w:tabs>
          <w:tab w:val="center" w:pos="4322"/>
          <w:tab w:val="center" w:pos="6792"/>
        </w:tabs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Week: 1                                              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Duration: </w:t>
      </w:r>
      <w:r>
        <w:rPr>
          <w:sz w:val="23"/>
        </w:rPr>
        <w:t>30/05/2022 to 05/06/2022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3985"/>
        <w:gridCol w:w="4879"/>
      </w:tblGrid>
      <w:tr w:rsidR="00BE544D" w14:paraId="17EBE8B1" w14:textId="77777777">
        <w:trPr>
          <w:trHeight w:val="9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nil"/>
            </w:tcBorders>
            <w:vAlign w:val="center"/>
          </w:tcPr>
          <w:p w14:paraId="6D041429" w14:textId="77777777" w:rsidR="00BE544D" w:rsidRDefault="00EF3026">
            <w:pPr>
              <w:spacing w:after="75"/>
              <w:ind w:left="10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o be filled by Student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50866CFE" w14:textId="77777777" w:rsidR="00BE544D" w:rsidRDefault="00EF3026">
            <w:r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87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0102F1A" w14:textId="77777777" w:rsidR="00BE544D" w:rsidRDefault="00BE544D"/>
        </w:tc>
      </w:tr>
      <w:tr w:rsidR="00BE544D" w14:paraId="225E0BA8" w14:textId="7777777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04A8586" w14:textId="77777777" w:rsidR="00BE544D" w:rsidRDefault="00EF3026">
            <w:pPr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Name of Student: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F13A7F" w14:textId="5B04297F" w:rsidR="00BE544D" w:rsidRPr="00E7286A" w:rsidRDefault="003C5328">
            <w:pPr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E7286A">
              <w:rPr>
                <w:rFonts w:ascii="Times New Roman" w:hAnsi="Times New Roman" w:cs="Times New Roman"/>
                <w:sz w:val="24"/>
                <w:szCs w:val="24"/>
              </w:rPr>
              <w:t>Vaibhav Madan</w:t>
            </w:r>
          </w:p>
        </w:tc>
      </w:tr>
      <w:tr w:rsidR="00BE544D" w14:paraId="49DF4F8F" w14:textId="77777777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CF1E6A1" w14:textId="77777777" w:rsidR="00BE544D" w:rsidRDefault="00EF3026">
            <w:pPr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Enrolment No.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29639D" w14:textId="6685060F" w:rsidR="00BE544D" w:rsidRDefault="00295C41">
            <w:pPr>
              <w:ind w:left="103"/>
            </w:pPr>
            <w:r>
              <w:rPr>
                <w:rFonts w:ascii="Times New Roman" w:eastAsia="Times New Roman" w:hAnsi="Times New Roman" w:cs="Times New Roman"/>
                <w:sz w:val="24"/>
              </w:rPr>
              <w:t>A23052203</w:t>
            </w:r>
            <w:r w:rsidR="003C5328">
              <w:rPr>
                <w:rFonts w:ascii="Times New Roman" w:eastAsia="Times New Roman" w:hAnsi="Times New Roman" w:cs="Times New Roman"/>
                <w:sz w:val="24"/>
              </w:rPr>
              <w:t>94</w:t>
            </w:r>
          </w:p>
        </w:tc>
      </w:tr>
      <w:tr w:rsidR="00BE544D" w14:paraId="43BA2C78" w14:textId="7777777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6FBEC68" w14:textId="77777777" w:rsidR="00BE544D" w:rsidRDefault="00EF3026">
            <w:pPr>
              <w:ind w:left="17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rogramme &amp; Semester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A901E2" w14:textId="77777777" w:rsidR="00BE544D" w:rsidRDefault="00EF3026">
            <w:pPr>
              <w:ind w:left="103"/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B.Tech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5</w:t>
            </w:r>
            <w:r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Sem </w:t>
            </w:r>
          </w:p>
        </w:tc>
      </w:tr>
      <w:tr w:rsidR="00BE544D" w14:paraId="23694BFA" w14:textId="77777777" w:rsidTr="00004917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848CA9D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roject Title finalized, if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Yes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, give name, if No, give reason(s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B91CCC3" w14:textId="77FF5B6E" w:rsidR="00BE544D" w:rsidRPr="00004917" w:rsidRDefault="00004917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004917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House Price Prediction model using Machine Learning</w:t>
            </w:r>
          </w:p>
        </w:tc>
      </w:tr>
      <w:tr w:rsidR="00BE544D" w14:paraId="3B386810" w14:textId="7777777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9948878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ynopsis submitted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44247B" w14:textId="77777777" w:rsidR="00BE544D" w:rsidRDefault="00EF3026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Yes </w:t>
            </w:r>
          </w:p>
        </w:tc>
      </w:tr>
      <w:tr w:rsidR="00BE544D" w14:paraId="7B306355" w14:textId="77777777">
        <w:trPr>
          <w:trHeight w:val="53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DFCFE82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Literature review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BCB31D" w14:textId="77777777" w:rsidR="00BE544D" w:rsidRPr="00E7286A" w:rsidRDefault="00EF3026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72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E7286A">
              <w:rPr>
                <w:rFonts w:ascii="Times New Roman" w:hAnsi="Times New Roman" w:cs="Times New Roman"/>
                <w:sz w:val="24"/>
                <w:szCs w:val="24"/>
              </w:rPr>
              <w:t>Writing</w:t>
            </w:r>
            <w:r w:rsidRPr="00E7286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E544D" w14:paraId="5A4A15C9" w14:textId="77777777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A5FA134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Technical &amp; Economical Feasibility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B7FBF8" w14:textId="10B8AA57" w:rsidR="00BE544D" w:rsidRDefault="00EF3026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C5328">
              <w:rPr>
                <w:rFonts w:ascii="Times New Roman" w:eastAsia="Times New Roman" w:hAnsi="Times New Roman" w:cs="Times New Roman"/>
                <w:sz w:val="24"/>
              </w:rPr>
              <w:t>Ye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BE544D" w14:paraId="3D721364" w14:textId="77777777">
        <w:trPr>
          <w:trHeight w:val="526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7329ECD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Bill of Material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031610" w14:textId="605BE2FF" w:rsidR="00BE544D" w:rsidRDefault="00EF3026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N</w:t>
            </w:r>
            <w:r w:rsidR="003C5328">
              <w:rPr>
                <w:rFonts w:ascii="Times New Roman" w:eastAsia="Times New Roman" w:hAnsi="Times New Roman" w:cs="Times New Roman"/>
                <w:sz w:val="24"/>
              </w:rPr>
              <w:t>A</w:t>
            </w:r>
          </w:p>
        </w:tc>
      </w:tr>
      <w:tr w:rsidR="00BE544D" w14:paraId="2A173581" w14:textId="77777777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C5ECA47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roject Progress Schedule (PERT Chart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82F5A9" w14:textId="321F51B4" w:rsidR="00BE544D" w:rsidRDefault="00EF3026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N</w:t>
            </w:r>
            <w:r w:rsidR="003C5328">
              <w:rPr>
                <w:rFonts w:ascii="Times New Roman" w:eastAsia="Times New Roman" w:hAnsi="Times New Roman" w:cs="Times New Roman"/>
                <w:sz w:val="24"/>
              </w:rPr>
              <w:t>A</w:t>
            </w:r>
          </w:p>
        </w:tc>
      </w:tr>
      <w:tr w:rsidR="00BE544D" w14:paraId="701E6670" w14:textId="7777777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76C58EC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esign of critical component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9C4560" w14:textId="75ED83CA" w:rsidR="00BE544D" w:rsidRDefault="00EF3026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C5328">
              <w:rPr>
                <w:rFonts w:ascii="Times New Roman" w:eastAsia="Times New Roman" w:hAnsi="Times New Roman" w:cs="Times New Roman"/>
                <w:sz w:val="24"/>
              </w:rPr>
              <w:t>NA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BE544D" w14:paraId="03F964DA" w14:textId="77777777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94CCC8C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Fabrication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500C6B" w14:textId="635536DD" w:rsidR="00BE544D" w:rsidRDefault="00EF3026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C5328"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</w:tr>
      <w:tr w:rsidR="00BE544D" w14:paraId="69C71C5C" w14:textId="7777777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19EBBF7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Experimental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9DB21F" w14:textId="7912319E" w:rsidR="00BE544D" w:rsidRDefault="00EF3026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C5328">
              <w:rPr>
                <w:rFonts w:ascii="Times New Roman" w:eastAsia="Times New Roman" w:hAnsi="Times New Roman" w:cs="Times New Roman"/>
                <w:sz w:val="24"/>
              </w:rPr>
              <w:t>-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BE544D" w14:paraId="66EE16A3" w14:textId="77777777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697F21B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Result and Analysi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2FB2E0" w14:textId="65EE499C" w:rsidR="00BE544D" w:rsidRPr="00E7286A" w:rsidRDefault="00484AD8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E7286A">
              <w:rPr>
                <w:rFonts w:ascii="Times New Roman" w:hAnsi="Times New Roman" w:cs="Times New Roman"/>
                <w:sz w:val="24"/>
                <w:szCs w:val="24"/>
              </w:rPr>
              <w:t>Starting</w:t>
            </w:r>
            <w:r w:rsidR="003C5328" w:rsidRPr="00E7286A">
              <w:rPr>
                <w:rFonts w:ascii="Times New Roman" w:hAnsi="Times New Roman" w:cs="Times New Roman"/>
                <w:sz w:val="24"/>
                <w:szCs w:val="24"/>
              </w:rPr>
              <w:t xml:space="preserve"> with Literature </w:t>
            </w:r>
            <w:proofErr w:type="spellStart"/>
            <w:proofErr w:type="gramStart"/>
            <w:r w:rsidR="003C5328" w:rsidRPr="00E7286A">
              <w:rPr>
                <w:rFonts w:ascii="Times New Roman" w:hAnsi="Times New Roman" w:cs="Times New Roman"/>
                <w:sz w:val="24"/>
                <w:szCs w:val="24"/>
              </w:rPr>
              <w:t>Review,Completed</w:t>
            </w:r>
            <w:proofErr w:type="spellEnd"/>
            <w:proofErr w:type="gramEnd"/>
            <w:r w:rsidR="003C5328" w:rsidRPr="00E7286A">
              <w:rPr>
                <w:rFonts w:ascii="Times New Roman" w:hAnsi="Times New Roman" w:cs="Times New Roman"/>
                <w:sz w:val="24"/>
                <w:szCs w:val="24"/>
              </w:rPr>
              <w:t xml:space="preserve"> Initial Research on Domain(real estate prices in different areas) and created a plan/roadmap</w:t>
            </w:r>
          </w:p>
        </w:tc>
      </w:tr>
      <w:tr w:rsidR="00BE544D" w14:paraId="28659187" w14:textId="77777777">
        <w:trPr>
          <w:trHeight w:val="531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6E74E32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Report writing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AFABFC" w14:textId="07D878E5" w:rsidR="00BE544D" w:rsidRDefault="003C5328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>In progress</w:t>
            </w:r>
          </w:p>
        </w:tc>
      </w:tr>
      <w:tr w:rsidR="00BE544D" w14:paraId="29DF85DA" w14:textId="7777777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B8CBD9D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ignature of student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530B26" w14:textId="3225F898" w:rsidR="00BE544D" w:rsidRDefault="00EF3026">
            <w:pPr>
              <w:ind w:left="3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C5328">
              <w:rPr>
                <w:rFonts w:ascii="Times New Roman" w:eastAsia="Times New Roman" w:hAnsi="Times New Roman" w:cs="Times New Roman"/>
                <w:sz w:val="24"/>
              </w:rPr>
              <w:t>Vaibhav Madan</w:t>
            </w:r>
          </w:p>
        </w:tc>
      </w:tr>
    </w:tbl>
    <w:p w14:paraId="7F1EB5E3" w14:textId="77777777" w:rsidR="00BE544D" w:rsidRDefault="00EF3026">
      <w:pPr>
        <w:spacing w:after="80"/>
      </w:pPr>
      <w:r>
        <w:rPr>
          <w:rFonts w:ascii="Times New Roman" w:eastAsia="Times New Roman" w:hAnsi="Times New Roman" w:cs="Times New Roman"/>
          <w:sz w:val="24"/>
        </w:rPr>
        <w:t xml:space="preserve">  </w:t>
      </w:r>
    </w:p>
    <w:p w14:paraId="5834C06C" w14:textId="77777777" w:rsidR="00BE544D" w:rsidRDefault="00EF3026">
      <w:pPr>
        <w:spacing w:after="7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AC6CBEB" w14:textId="77777777" w:rsidR="00BE544D" w:rsidRDefault="00EF3026">
      <w:pPr>
        <w:spacing w:after="8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789EAA9" w14:textId="77777777" w:rsidR="00BE544D" w:rsidRDefault="00EF3026">
      <w:pPr>
        <w:spacing w:after="0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40FC2BA3" w14:textId="77777777" w:rsidR="00BE544D" w:rsidRDefault="00EF3026">
      <w:pPr>
        <w:spacing w:after="85" w:line="253" w:lineRule="auto"/>
        <w:ind w:left="-5" w:right="41" w:hanging="10"/>
      </w:pPr>
      <w:r>
        <w:rPr>
          <w:rFonts w:ascii="Times New Roman" w:eastAsia="Times New Roman" w:hAnsi="Times New Roman" w:cs="Times New Roman"/>
          <w:sz w:val="24"/>
        </w:rPr>
        <w:t xml:space="preserve">Work done in this week: </w:t>
      </w:r>
    </w:p>
    <w:p w14:paraId="537775DE" w14:textId="2D257AA7" w:rsidR="003C5328" w:rsidRDefault="00EF3026">
      <w:pPr>
        <w:spacing w:after="75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3C5328">
        <w:t>• Successfully Settle</w:t>
      </w:r>
      <w:r w:rsidR="00484AD8">
        <w:t>d</w:t>
      </w:r>
      <w:r w:rsidR="003C5328">
        <w:t xml:space="preserve"> on the topic for the Project</w:t>
      </w:r>
    </w:p>
    <w:p w14:paraId="5AD07571" w14:textId="355586E9" w:rsidR="003C5328" w:rsidRDefault="003C5328">
      <w:pPr>
        <w:spacing w:after="75"/>
      </w:pPr>
      <w:r>
        <w:t xml:space="preserve"> • Completed Initial Research on Domain [ Real-Estate pricing in different </w:t>
      </w:r>
      <w:r w:rsidR="00484AD8">
        <w:t>areas]</w:t>
      </w:r>
      <w:r>
        <w:t xml:space="preserve"> </w:t>
      </w:r>
    </w:p>
    <w:p w14:paraId="31D69E01" w14:textId="77777777" w:rsidR="003C5328" w:rsidRDefault="003C5328">
      <w:pPr>
        <w:spacing w:after="75"/>
      </w:pPr>
      <w:r>
        <w:t xml:space="preserve">• Literature Review </w:t>
      </w:r>
    </w:p>
    <w:p w14:paraId="311C5DB1" w14:textId="2A524966" w:rsidR="00BE544D" w:rsidRDefault="003C5328">
      <w:pPr>
        <w:spacing w:after="75"/>
      </w:pPr>
      <w:r>
        <w:t>• Created a Plan / Roadmap of the Project</w:t>
      </w:r>
      <w:r w:rsidR="00EF3026">
        <w:rPr>
          <w:rFonts w:ascii="Times New Roman" w:eastAsia="Times New Roman" w:hAnsi="Times New Roman" w:cs="Times New Roman"/>
          <w:sz w:val="24"/>
        </w:rPr>
        <w:t xml:space="preserve"> </w:t>
      </w:r>
    </w:p>
    <w:p w14:paraId="4AA55E76" w14:textId="18591865" w:rsidR="00BE544D" w:rsidRDefault="00EF3026" w:rsidP="00484AD8">
      <w:pPr>
        <w:spacing w:after="80"/>
      </w:pPr>
      <w:r>
        <w:rPr>
          <w:rFonts w:ascii="Times New Roman" w:eastAsia="Times New Roman" w:hAnsi="Times New Roman" w:cs="Times New Roman"/>
          <w:sz w:val="24"/>
        </w:rPr>
        <w:t xml:space="preserve">   </w:t>
      </w:r>
    </w:p>
    <w:p w14:paraId="4525A44B" w14:textId="77777777" w:rsidR="00BE544D" w:rsidRDefault="00EF3026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top w:w="36" w:type="dxa"/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8864"/>
      </w:tblGrid>
      <w:tr w:rsidR="00BE544D" w14:paraId="7435DB2F" w14:textId="77777777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01C9967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o be filled by Guide (strike off whichever is not applicable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BE544D" w14:paraId="4D2DD340" w14:textId="77777777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12680F3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satisfactory </w:t>
            </w:r>
          </w:p>
        </w:tc>
      </w:tr>
      <w:tr w:rsidR="00BE544D" w14:paraId="247F3C58" w14:textId="77777777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20E2A72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unsatisfactory </w:t>
            </w:r>
          </w:p>
        </w:tc>
      </w:tr>
      <w:tr w:rsidR="00BE544D" w14:paraId="2A464D99" w14:textId="77777777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03AC938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 warning to be issued to student  </w:t>
            </w:r>
          </w:p>
        </w:tc>
      </w:tr>
      <w:tr w:rsidR="00BE544D" w14:paraId="51E57E94" w14:textId="77777777">
        <w:trPr>
          <w:trHeight w:val="526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61BC1C5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tudent was not well  </w:t>
            </w:r>
          </w:p>
        </w:tc>
      </w:tr>
      <w:tr w:rsidR="00BE544D" w14:paraId="1A4B2A4B" w14:textId="77777777">
        <w:trPr>
          <w:trHeight w:val="158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</w:tcPr>
          <w:p w14:paraId="6C35CFB3" w14:textId="77777777" w:rsidR="00BE544D" w:rsidRDefault="00EF3026">
            <w:pPr>
              <w:spacing w:after="8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</w:p>
          <w:p w14:paraId="676E015B" w14:textId="77777777" w:rsidR="00BE544D" w:rsidRDefault="00EF3026">
            <w:pPr>
              <w:spacing w:after="7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0236FFAA" w14:textId="77777777" w:rsidR="00BE544D" w:rsidRDefault="00EF3026">
            <w:pPr>
              <w:spacing w:after="90"/>
              <w:ind w:left="10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Date:                                                                                            Signature of Guide </w:t>
            </w:r>
          </w:p>
          <w:p w14:paraId="12FADD0D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CFEE95B" w14:textId="77777777" w:rsidR="00BE544D" w:rsidRDefault="00EF3026">
            <w:pPr>
              <w:ind w:left="10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</w:tbl>
    <w:p w14:paraId="50A237BE" w14:textId="77777777" w:rsidR="00BE544D" w:rsidRDefault="00EF3026">
      <w:pPr>
        <w:spacing w:after="20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A414C36" w14:textId="77777777" w:rsidR="00BE544D" w:rsidRDefault="00EF3026">
      <w:pPr>
        <w:spacing w:after="0"/>
      </w:pPr>
      <w:r>
        <w:t xml:space="preserve"> </w:t>
      </w:r>
    </w:p>
    <w:sectPr w:rsidR="00BE544D">
      <w:pgSz w:w="11905" w:h="16840"/>
      <w:pgMar w:top="1457" w:right="1331" w:bottom="1644" w:left="144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zc2N7U0MDA1NjNT0lEKTi0uzszPAykwrgUAoYevXiwAAAA="/>
  </w:docVars>
  <w:rsids>
    <w:rsidRoot w:val="00BE544D"/>
    <w:rsid w:val="00004917"/>
    <w:rsid w:val="000B0CF2"/>
    <w:rsid w:val="00147B9E"/>
    <w:rsid w:val="00295C41"/>
    <w:rsid w:val="00382CD2"/>
    <w:rsid w:val="003C5328"/>
    <w:rsid w:val="00484AD8"/>
    <w:rsid w:val="00BE544D"/>
    <w:rsid w:val="00E7286A"/>
    <w:rsid w:val="00EF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CBECC"/>
  <w15:docId w15:val="{B54ED898-A596-4A48-B02C-84222E96C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nam</dc:creator>
  <cp:keywords/>
  <cp:lastModifiedBy>VAIBHAV MADAN</cp:lastModifiedBy>
  <cp:revision>5</cp:revision>
  <cp:lastPrinted>2022-06-08T12:44:00Z</cp:lastPrinted>
  <dcterms:created xsi:type="dcterms:W3CDTF">2022-06-08T13:16:00Z</dcterms:created>
  <dcterms:modified xsi:type="dcterms:W3CDTF">2022-06-08T13:21:00Z</dcterms:modified>
</cp:coreProperties>
</file>